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1D096" w14:textId="2A289FFB" w:rsidR="00600288" w:rsidRDefault="00600288" w:rsidP="003975A7"/>
    <w:p w14:paraId="5944CCB2" w14:textId="77777777" w:rsidR="005C66DF" w:rsidRDefault="005C66DF" w:rsidP="005C66DF">
      <w:pPr>
        <w:jc w:val="center"/>
      </w:pPr>
    </w:p>
    <w:p w14:paraId="738E2052" w14:textId="7CAC2554" w:rsidR="00603B1A" w:rsidRDefault="005C66DF" w:rsidP="005C66DF">
      <w:pPr>
        <w:jc w:val="center"/>
      </w:pPr>
      <w:r>
        <w:t>Coaching, Mentoring or Advising?  This table will aid in determining the appropriate strategy to provide the proper support for residents, faculty, coordinators and program staff</w:t>
      </w:r>
      <w:r w:rsidR="009F13DB">
        <w:t>.</w:t>
      </w:r>
    </w:p>
    <w:p w14:paraId="704FCEDF" w14:textId="40C0372D" w:rsidR="005C66DF" w:rsidRDefault="005C66DF" w:rsidP="005C66DF">
      <w:pPr>
        <w:jc w:val="center"/>
      </w:pPr>
    </w:p>
    <w:p w14:paraId="29117E0F" w14:textId="77777777" w:rsidR="005C66DF" w:rsidRDefault="005C66DF" w:rsidP="005C66DF">
      <w:pPr>
        <w:jc w:val="center"/>
      </w:pPr>
    </w:p>
    <w:tbl>
      <w:tblPr>
        <w:tblStyle w:val="TableGrid"/>
        <w:tblpPr w:leftFromText="180" w:rightFromText="180" w:vertAnchor="page" w:horzAnchor="margin" w:tblpXSpec="center" w:tblpY="4261"/>
        <w:tblW w:w="9688" w:type="dxa"/>
        <w:tblLook w:val="04A0" w:firstRow="1" w:lastRow="0" w:firstColumn="1" w:lastColumn="0" w:noHBand="0" w:noVBand="1"/>
      </w:tblPr>
      <w:tblGrid>
        <w:gridCol w:w="1975"/>
        <w:gridCol w:w="2869"/>
        <w:gridCol w:w="2422"/>
        <w:gridCol w:w="2422"/>
      </w:tblGrid>
      <w:tr w:rsidR="00603B1A" w14:paraId="79C4C815" w14:textId="77777777" w:rsidTr="005C66DF">
        <w:trPr>
          <w:trHeight w:val="375"/>
        </w:trPr>
        <w:tc>
          <w:tcPr>
            <w:tcW w:w="1975" w:type="dxa"/>
            <w:shd w:val="clear" w:color="auto" w:fill="E2EFD9" w:themeFill="accent6" w:themeFillTint="33"/>
          </w:tcPr>
          <w:p w14:paraId="2B4B1130" w14:textId="77777777" w:rsidR="00603B1A" w:rsidRDefault="00603B1A" w:rsidP="005C66DF"/>
        </w:tc>
        <w:tc>
          <w:tcPr>
            <w:tcW w:w="2869" w:type="dxa"/>
            <w:shd w:val="clear" w:color="auto" w:fill="E2EFD9" w:themeFill="accent6" w:themeFillTint="33"/>
          </w:tcPr>
          <w:p w14:paraId="79DF2AA3" w14:textId="77777777" w:rsidR="00603B1A" w:rsidRPr="00603B1A" w:rsidRDefault="00603B1A" w:rsidP="005E060B">
            <w:pPr>
              <w:jc w:val="center"/>
              <w:rPr>
                <w:b/>
                <w:bCs/>
                <w:i/>
                <w:iCs/>
              </w:rPr>
            </w:pPr>
            <w:r w:rsidRPr="00603B1A">
              <w:rPr>
                <w:b/>
                <w:bCs/>
                <w:i/>
                <w:iCs/>
              </w:rPr>
              <w:t>Coaching</w:t>
            </w:r>
          </w:p>
        </w:tc>
        <w:tc>
          <w:tcPr>
            <w:tcW w:w="2422" w:type="dxa"/>
            <w:shd w:val="clear" w:color="auto" w:fill="E2EFD9" w:themeFill="accent6" w:themeFillTint="33"/>
          </w:tcPr>
          <w:p w14:paraId="0173A502" w14:textId="77777777" w:rsidR="00603B1A" w:rsidRPr="00603B1A" w:rsidRDefault="00603B1A" w:rsidP="005E060B">
            <w:pPr>
              <w:jc w:val="center"/>
              <w:rPr>
                <w:b/>
                <w:bCs/>
                <w:i/>
                <w:iCs/>
              </w:rPr>
            </w:pPr>
            <w:r w:rsidRPr="00603B1A">
              <w:rPr>
                <w:b/>
                <w:bCs/>
                <w:i/>
                <w:iCs/>
              </w:rPr>
              <w:t>Mentoring</w:t>
            </w:r>
          </w:p>
        </w:tc>
        <w:tc>
          <w:tcPr>
            <w:tcW w:w="2422" w:type="dxa"/>
            <w:shd w:val="clear" w:color="auto" w:fill="E2EFD9" w:themeFill="accent6" w:themeFillTint="33"/>
          </w:tcPr>
          <w:p w14:paraId="4C8DDF85" w14:textId="77777777" w:rsidR="00603B1A" w:rsidRPr="00603B1A" w:rsidRDefault="00603B1A" w:rsidP="005E060B">
            <w:pPr>
              <w:jc w:val="center"/>
              <w:rPr>
                <w:b/>
                <w:bCs/>
                <w:i/>
                <w:iCs/>
              </w:rPr>
            </w:pPr>
            <w:r w:rsidRPr="00603B1A">
              <w:rPr>
                <w:b/>
                <w:bCs/>
                <w:i/>
                <w:iCs/>
              </w:rPr>
              <w:t>Advising</w:t>
            </w:r>
          </w:p>
        </w:tc>
      </w:tr>
      <w:tr w:rsidR="00603B1A" w14:paraId="2F0F7BB1" w14:textId="77777777" w:rsidTr="005C66DF">
        <w:trPr>
          <w:trHeight w:val="375"/>
        </w:trPr>
        <w:tc>
          <w:tcPr>
            <w:tcW w:w="1975" w:type="dxa"/>
            <w:shd w:val="clear" w:color="auto" w:fill="E2EFD9" w:themeFill="accent6" w:themeFillTint="33"/>
          </w:tcPr>
          <w:p w14:paraId="0D3CBFF9" w14:textId="77777777" w:rsidR="00603B1A" w:rsidRPr="00603B1A" w:rsidRDefault="00603B1A" w:rsidP="005C66DF">
            <w:pPr>
              <w:rPr>
                <w:b/>
                <w:bCs/>
                <w:i/>
                <w:iCs/>
              </w:rPr>
            </w:pPr>
            <w:r w:rsidRPr="00603B1A">
              <w:rPr>
                <w:b/>
                <w:bCs/>
                <w:i/>
                <w:iCs/>
              </w:rPr>
              <w:t>Focus</w:t>
            </w:r>
          </w:p>
        </w:tc>
        <w:tc>
          <w:tcPr>
            <w:tcW w:w="2869" w:type="dxa"/>
          </w:tcPr>
          <w:p w14:paraId="6E9D6E20" w14:textId="77777777" w:rsidR="00603B1A" w:rsidRDefault="00603B1A" w:rsidP="005C66DF">
            <w:r>
              <w:t>Performance driven. Focus on current state.</w:t>
            </w:r>
          </w:p>
          <w:p w14:paraId="2896A415" w14:textId="77777777" w:rsidR="00603B1A" w:rsidRDefault="00603B1A" w:rsidP="005C66DF">
            <w:r>
              <w:t>Targeted skills improvement.</w:t>
            </w:r>
          </w:p>
        </w:tc>
        <w:tc>
          <w:tcPr>
            <w:tcW w:w="2422" w:type="dxa"/>
          </w:tcPr>
          <w:p w14:paraId="3621872E" w14:textId="77777777" w:rsidR="00603B1A" w:rsidRDefault="00603B1A" w:rsidP="005C66DF">
            <w:r>
              <w:t>Development driven. Focus on future state.</w:t>
            </w:r>
          </w:p>
          <w:p w14:paraId="3F4BC97A" w14:textId="77777777" w:rsidR="00603B1A" w:rsidRDefault="00603B1A" w:rsidP="005C66DF">
            <w:r>
              <w:t>Holistic views.</w:t>
            </w:r>
          </w:p>
        </w:tc>
        <w:tc>
          <w:tcPr>
            <w:tcW w:w="2422" w:type="dxa"/>
          </w:tcPr>
          <w:p w14:paraId="597D1806" w14:textId="62DCDA73" w:rsidR="00603B1A" w:rsidRDefault="009248CE" w:rsidP="005C66DF">
            <w:r>
              <w:t xml:space="preserve">Personal goal/behavior driven. </w:t>
            </w:r>
            <w:r w:rsidR="00603B1A">
              <w:t>Specific need in current state.</w:t>
            </w:r>
          </w:p>
        </w:tc>
      </w:tr>
      <w:tr w:rsidR="00603B1A" w14:paraId="00D89463" w14:textId="77777777" w:rsidTr="005C66DF">
        <w:trPr>
          <w:trHeight w:val="375"/>
        </w:trPr>
        <w:tc>
          <w:tcPr>
            <w:tcW w:w="1975" w:type="dxa"/>
            <w:shd w:val="clear" w:color="auto" w:fill="E2EFD9" w:themeFill="accent6" w:themeFillTint="33"/>
          </w:tcPr>
          <w:p w14:paraId="00090328" w14:textId="77777777" w:rsidR="00603B1A" w:rsidRPr="00603B1A" w:rsidRDefault="00603B1A" w:rsidP="005C66DF">
            <w:pPr>
              <w:rPr>
                <w:b/>
                <w:bCs/>
                <w:i/>
                <w:iCs/>
              </w:rPr>
            </w:pPr>
            <w:r w:rsidRPr="00603B1A">
              <w:rPr>
                <w:b/>
                <w:bCs/>
                <w:i/>
                <w:iCs/>
              </w:rPr>
              <w:t>Timeframe</w:t>
            </w:r>
          </w:p>
        </w:tc>
        <w:tc>
          <w:tcPr>
            <w:tcW w:w="2869" w:type="dxa"/>
          </w:tcPr>
          <w:p w14:paraId="74CABE70" w14:textId="77777777" w:rsidR="00603B1A" w:rsidRDefault="00603B1A" w:rsidP="005C66DF">
            <w:r>
              <w:t>Short term, up to six months to one year.</w:t>
            </w:r>
          </w:p>
        </w:tc>
        <w:tc>
          <w:tcPr>
            <w:tcW w:w="2422" w:type="dxa"/>
          </w:tcPr>
          <w:p w14:paraId="20F8D5A3" w14:textId="77777777" w:rsidR="00603B1A" w:rsidRDefault="00603B1A" w:rsidP="005C66DF">
            <w:r>
              <w:t>Long term, one to two years and often longer.</w:t>
            </w:r>
          </w:p>
        </w:tc>
        <w:tc>
          <w:tcPr>
            <w:tcW w:w="2422" w:type="dxa"/>
          </w:tcPr>
          <w:p w14:paraId="05289494" w14:textId="77777777" w:rsidR="00603B1A" w:rsidRDefault="00603B1A" w:rsidP="005C66DF">
            <w:r>
              <w:t>Short term.  One session.</w:t>
            </w:r>
          </w:p>
        </w:tc>
      </w:tr>
      <w:tr w:rsidR="00603B1A" w14:paraId="4AC227A2" w14:textId="77777777" w:rsidTr="005C66DF">
        <w:trPr>
          <w:trHeight w:val="361"/>
        </w:trPr>
        <w:tc>
          <w:tcPr>
            <w:tcW w:w="1975" w:type="dxa"/>
            <w:shd w:val="clear" w:color="auto" w:fill="E2EFD9" w:themeFill="accent6" w:themeFillTint="33"/>
          </w:tcPr>
          <w:p w14:paraId="0FC14A4C" w14:textId="77777777" w:rsidR="00603B1A" w:rsidRPr="00603B1A" w:rsidRDefault="00603B1A" w:rsidP="005C66DF">
            <w:pPr>
              <w:rPr>
                <w:b/>
                <w:bCs/>
                <w:i/>
                <w:iCs/>
              </w:rPr>
            </w:pPr>
            <w:r w:rsidRPr="00603B1A">
              <w:rPr>
                <w:b/>
                <w:bCs/>
                <w:i/>
                <w:iCs/>
              </w:rPr>
              <w:t>Structure</w:t>
            </w:r>
          </w:p>
        </w:tc>
        <w:tc>
          <w:tcPr>
            <w:tcW w:w="2869" w:type="dxa"/>
          </w:tcPr>
          <w:p w14:paraId="054BFF29" w14:textId="77777777" w:rsidR="00603B1A" w:rsidRDefault="00603B1A" w:rsidP="005C66DF">
            <w:r>
              <w:t>Scheduled, formal meetings.</w:t>
            </w:r>
          </w:p>
        </w:tc>
        <w:tc>
          <w:tcPr>
            <w:tcW w:w="2422" w:type="dxa"/>
          </w:tcPr>
          <w:p w14:paraId="4F8873B1" w14:textId="77777777" w:rsidR="00603B1A" w:rsidRDefault="00603B1A" w:rsidP="005C66DF">
            <w:r>
              <w:t>Ad-hoc, informal meetings.</w:t>
            </w:r>
          </w:p>
        </w:tc>
        <w:tc>
          <w:tcPr>
            <w:tcW w:w="2422" w:type="dxa"/>
          </w:tcPr>
          <w:p w14:paraId="40CB1A71" w14:textId="77777777" w:rsidR="00603B1A" w:rsidRDefault="00603B1A" w:rsidP="005C66DF">
            <w:r>
              <w:t>Formal or informal.</w:t>
            </w:r>
          </w:p>
        </w:tc>
      </w:tr>
      <w:tr w:rsidR="00603B1A" w14:paraId="72BABF46" w14:textId="77777777" w:rsidTr="005C66DF">
        <w:trPr>
          <w:trHeight w:val="375"/>
        </w:trPr>
        <w:tc>
          <w:tcPr>
            <w:tcW w:w="1975" w:type="dxa"/>
            <w:shd w:val="clear" w:color="auto" w:fill="E2EFD9" w:themeFill="accent6" w:themeFillTint="33"/>
          </w:tcPr>
          <w:p w14:paraId="15774FBD" w14:textId="77777777" w:rsidR="00603B1A" w:rsidRPr="00603B1A" w:rsidRDefault="00603B1A" w:rsidP="005C66DF">
            <w:pPr>
              <w:rPr>
                <w:b/>
                <w:bCs/>
                <w:i/>
                <w:iCs/>
              </w:rPr>
            </w:pPr>
            <w:r w:rsidRPr="00603B1A">
              <w:rPr>
                <w:b/>
                <w:bCs/>
                <w:i/>
                <w:iCs/>
              </w:rPr>
              <w:t>Expertise</w:t>
            </w:r>
          </w:p>
        </w:tc>
        <w:tc>
          <w:tcPr>
            <w:tcW w:w="2869" w:type="dxa"/>
          </w:tcPr>
          <w:p w14:paraId="1D3ACFFE" w14:textId="77777777" w:rsidR="00603B1A" w:rsidRDefault="00603B1A" w:rsidP="005C66DF">
            <w:r>
              <w:t xml:space="preserve">Specific skill.  Coach is chosen for identified need.  (Examples: leadership, presentation, organization, life, wellness, communication) </w:t>
            </w:r>
          </w:p>
        </w:tc>
        <w:tc>
          <w:tcPr>
            <w:tcW w:w="2422" w:type="dxa"/>
          </w:tcPr>
          <w:p w14:paraId="7449FDF0" w14:textId="084C949B" w:rsidR="00603B1A" w:rsidRDefault="00603B1A" w:rsidP="005C66DF">
            <w:r>
              <w:t>Specific field.  Mentor has experience and expertise in field. (Examples:  CEO, chairman, director</w:t>
            </w:r>
            <w:r w:rsidR="00973DD9">
              <w:t>, program director</w:t>
            </w:r>
            <w:r>
              <w:t>)</w:t>
            </w:r>
          </w:p>
        </w:tc>
        <w:tc>
          <w:tcPr>
            <w:tcW w:w="2422" w:type="dxa"/>
          </w:tcPr>
          <w:p w14:paraId="559FE901" w14:textId="71339528" w:rsidR="00603B1A" w:rsidRDefault="00603B1A" w:rsidP="005C66DF">
            <w:r>
              <w:t xml:space="preserve">Specific area of need. (Examples: curriculum, </w:t>
            </w:r>
            <w:r w:rsidRPr="00973DD9">
              <w:t xml:space="preserve">choosing a program, </w:t>
            </w:r>
            <w:r w:rsidR="00973DD9" w:rsidRPr="00973DD9">
              <w:t>rotations</w:t>
            </w:r>
            <w:r w:rsidR="00973DD9">
              <w:t>, project topics)</w:t>
            </w:r>
          </w:p>
        </w:tc>
      </w:tr>
      <w:tr w:rsidR="00603B1A" w14:paraId="1624765C" w14:textId="77777777" w:rsidTr="005C66DF">
        <w:trPr>
          <w:trHeight w:val="375"/>
        </w:trPr>
        <w:tc>
          <w:tcPr>
            <w:tcW w:w="1975" w:type="dxa"/>
            <w:shd w:val="clear" w:color="auto" w:fill="E2EFD9" w:themeFill="accent6" w:themeFillTint="33"/>
          </w:tcPr>
          <w:p w14:paraId="0148E090" w14:textId="77777777" w:rsidR="00603B1A" w:rsidRPr="00603B1A" w:rsidRDefault="00603B1A" w:rsidP="005C66DF">
            <w:pPr>
              <w:rPr>
                <w:b/>
                <w:bCs/>
                <w:i/>
                <w:iCs/>
              </w:rPr>
            </w:pPr>
            <w:r w:rsidRPr="00603B1A">
              <w:rPr>
                <w:b/>
                <w:bCs/>
                <w:i/>
                <w:iCs/>
              </w:rPr>
              <w:t>Agenda</w:t>
            </w:r>
          </w:p>
        </w:tc>
        <w:tc>
          <w:tcPr>
            <w:tcW w:w="2869" w:type="dxa"/>
          </w:tcPr>
          <w:p w14:paraId="63DB98CD" w14:textId="77777777" w:rsidR="00603B1A" w:rsidRDefault="00603B1A" w:rsidP="005C66DF">
            <w:r>
              <w:t xml:space="preserve">Created by coach or co-created by coach and </w:t>
            </w:r>
            <w:proofErr w:type="spellStart"/>
            <w:r>
              <w:t>coachee</w:t>
            </w:r>
            <w:proofErr w:type="spellEnd"/>
            <w:r>
              <w:t xml:space="preserve">. </w:t>
            </w:r>
          </w:p>
        </w:tc>
        <w:tc>
          <w:tcPr>
            <w:tcW w:w="2422" w:type="dxa"/>
          </w:tcPr>
          <w:p w14:paraId="7A81DBEB" w14:textId="77777777" w:rsidR="00603B1A" w:rsidRDefault="00603B1A" w:rsidP="005C66DF">
            <w:r>
              <w:t xml:space="preserve">Mentee created.  </w:t>
            </w:r>
          </w:p>
        </w:tc>
        <w:tc>
          <w:tcPr>
            <w:tcW w:w="2422" w:type="dxa"/>
          </w:tcPr>
          <w:p w14:paraId="62DEBDCE" w14:textId="3C678CFD" w:rsidR="00603B1A" w:rsidRDefault="00603B1A" w:rsidP="005C66DF">
            <w:r>
              <w:t>Advisee created</w:t>
            </w:r>
            <w:r w:rsidR="009248CE">
              <w:t>.</w:t>
            </w:r>
            <w:r>
              <w:t xml:space="preserve"> </w:t>
            </w:r>
          </w:p>
        </w:tc>
      </w:tr>
      <w:tr w:rsidR="00603B1A" w14:paraId="739B9057" w14:textId="77777777" w:rsidTr="005C66DF">
        <w:trPr>
          <w:trHeight w:val="375"/>
        </w:trPr>
        <w:tc>
          <w:tcPr>
            <w:tcW w:w="1975" w:type="dxa"/>
            <w:shd w:val="clear" w:color="auto" w:fill="E2EFD9" w:themeFill="accent6" w:themeFillTint="33"/>
          </w:tcPr>
          <w:p w14:paraId="0FDD57D4" w14:textId="77777777" w:rsidR="00603B1A" w:rsidRPr="00603B1A" w:rsidRDefault="00603B1A" w:rsidP="005C66DF">
            <w:pPr>
              <w:rPr>
                <w:b/>
                <w:bCs/>
                <w:i/>
                <w:iCs/>
              </w:rPr>
            </w:pPr>
            <w:r w:rsidRPr="00603B1A">
              <w:rPr>
                <w:b/>
                <w:bCs/>
                <w:i/>
                <w:iCs/>
              </w:rPr>
              <w:t>Questioning</w:t>
            </w:r>
          </w:p>
        </w:tc>
        <w:tc>
          <w:tcPr>
            <w:tcW w:w="2869" w:type="dxa"/>
          </w:tcPr>
          <w:p w14:paraId="397F2088" w14:textId="77777777" w:rsidR="00603B1A" w:rsidRDefault="00603B1A" w:rsidP="005C66DF">
            <w:r>
              <w:t>Coach leads questioning.</w:t>
            </w:r>
          </w:p>
        </w:tc>
        <w:tc>
          <w:tcPr>
            <w:tcW w:w="2422" w:type="dxa"/>
          </w:tcPr>
          <w:p w14:paraId="5D0FC3F1" w14:textId="77777777" w:rsidR="00603B1A" w:rsidRDefault="00603B1A" w:rsidP="005C66DF">
            <w:r>
              <w:t>Mentee leads questioning.</w:t>
            </w:r>
          </w:p>
        </w:tc>
        <w:tc>
          <w:tcPr>
            <w:tcW w:w="2422" w:type="dxa"/>
          </w:tcPr>
          <w:p w14:paraId="40DCD9C7" w14:textId="77777777" w:rsidR="00603B1A" w:rsidRDefault="00603B1A" w:rsidP="005C66DF">
            <w:r>
              <w:t xml:space="preserve">Advisee leads questioning. </w:t>
            </w:r>
          </w:p>
        </w:tc>
      </w:tr>
      <w:tr w:rsidR="00603B1A" w14:paraId="6AA6D7B0" w14:textId="77777777" w:rsidTr="005C66DF">
        <w:trPr>
          <w:trHeight w:val="375"/>
        </w:trPr>
        <w:tc>
          <w:tcPr>
            <w:tcW w:w="1975" w:type="dxa"/>
            <w:shd w:val="clear" w:color="auto" w:fill="E2EFD9" w:themeFill="accent6" w:themeFillTint="33"/>
          </w:tcPr>
          <w:p w14:paraId="31FD4CC5" w14:textId="77777777" w:rsidR="00603B1A" w:rsidRPr="00603B1A" w:rsidRDefault="00603B1A" w:rsidP="005C66DF">
            <w:pPr>
              <w:rPr>
                <w:b/>
                <w:bCs/>
                <w:i/>
                <w:iCs/>
              </w:rPr>
            </w:pPr>
            <w:r w:rsidRPr="00603B1A">
              <w:rPr>
                <w:b/>
                <w:bCs/>
                <w:i/>
                <w:iCs/>
              </w:rPr>
              <w:t>Outcome</w:t>
            </w:r>
          </w:p>
        </w:tc>
        <w:tc>
          <w:tcPr>
            <w:tcW w:w="2869" w:type="dxa"/>
          </w:tcPr>
          <w:p w14:paraId="5D770272" w14:textId="77777777" w:rsidR="00603B1A" w:rsidRDefault="00603B1A" w:rsidP="005C66DF">
            <w:r>
              <w:t>Specific and measurable.</w:t>
            </w:r>
          </w:p>
        </w:tc>
        <w:tc>
          <w:tcPr>
            <w:tcW w:w="2422" w:type="dxa"/>
          </w:tcPr>
          <w:p w14:paraId="39A5CA4C" w14:textId="77777777" w:rsidR="00603B1A" w:rsidRDefault="00603B1A" w:rsidP="005C66DF">
            <w:r>
              <w:t xml:space="preserve">Fluid.  Overall development of mentee.  </w:t>
            </w:r>
          </w:p>
        </w:tc>
        <w:tc>
          <w:tcPr>
            <w:tcW w:w="2422" w:type="dxa"/>
          </w:tcPr>
          <w:p w14:paraId="284E9B41" w14:textId="1539667D" w:rsidR="00603B1A" w:rsidRDefault="00603B1A" w:rsidP="005C66DF">
            <w:r>
              <w:t xml:space="preserve">Provides </w:t>
            </w:r>
            <w:r w:rsidR="00973DD9">
              <w:t xml:space="preserve">direct </w:t>
            </w:r>
            <w:r>
              <w:t>answer or advice.</w:t>
            </w:r>
          </w:p>
        </w:tc>
      </w:tr>
      <w:tr w:rsidR="00603B1A" w14:paraId="0B4301D4" w14:textId="77777777" w:rsidTr="005C66DF">
        <w:trPr>
          <w:trHeight w:val="375"/>
        </w:trPr>
        <w:tc>
          <w:tcPr>
            <w:tcW w:w="1975" w:type="dxa"/>
            <w:shd w:val="clear" w:color="auto" w:fill="E2EFD9" w:themeFill="accent6" w:themeFillTint="33"/>
          </w:tcPr>
          <w:p w14:paraId="1DAD7B4B" w14:textId="77777777" w:rsidR="00603B1A" w:rsidRPr="00603B1A" w:rsidRDefault="00603B1A" w:rsidP="005C66DF">
            <w:pPr>
              <w:rPr>
                <w:b/>
                <w:bCs/>
                <w:i/>
                <w:iCs/>
              </w:rPr>
            </w:pPr>
            <w:r w:rsidRPr="00603B1A">
              <w:rPr>
                <w:b/>
                <w:bCs/>
                <w:i/>
                <w:iCs/>
              </w:rPr>
              <w:t>Accessibility</w:t>
            </w:r>
          </w:p>
        </w:tc>
        <w:tc>
          <w:tcPr>
            <w:tcW w:w="2869" w:type="dxa"/>
          </w:tcPr>
          <w:p w14:paraId="235FA57E" w14:textId="77777777" w:rsidR="00603B1A" w:rsidRDefault="00603B1A" w:rsidP="005C66DF">
            <w:r>
              <w:t>Volunteer or paid service.</w:t>
            </w:r>
          </w:p>
        </w:tc>
        <w:tc>
          <w:tcPr>
            <w:tcW w:w="2422" w:type="dxa"/>
          </w:tcPr>
          <w:p w14:paraId="275CA3EC" w14:textId="77777777" w:rsidR="00603B1A" w:rsidRDefault="00603B1A" w:rsidP="005C66DF">
            <w:r>
              <w:t>Volunteer.</w:t>
            </w:r>
          </w:p>
        </w:tc>
        <w:tc>
          <w:tcPr>
            <w:tcW w:w="2422" w:type="dxa"/>
          </w:tcPr>
          <w:p w14:paraId="280963B6" w14:textId="76F330F8" w:rsidR="00603B1A" w:rsidRDefault="00973DD9" w:rsidP="005C66DF">
            <w:r>
              <w:t>V</w:t>
            </w:r>
            <w:r w:rsidR="00603B1A">
              <w:t>olunteer in GME.</w:t>
            </w:r>
          </w:p>
        </w:tc>
      </w:tr>
    </w:tbl>
    <w:p w14:paraId="3978A92A" w14:textId="75CA46F9" w:rsidR="00603B1A" w:rsidRDefault="00603B1A" w:rsidP="003975A7"/>
    <w:p w14:paraId="6C11AE3F" w14:textId="7D56A763" w:rsidR="00FB4756" w:rsidRPr="00FB4756" w:rsidRDefault="00FB4756" w:rsidP="00FB4756"/>
    <w:p w14:paraId="00606E97" w14:textId="0E7F4072" w:rsidR="00FB4756" w:rsidRPr="00FB4756" w:rsidRDefault="00FB4756" w:rsidP="00FB4756"/>
    <w:p w14:paraId="42D801A0" w14:textId="73C31F69" w:rsidR="00FB4756" w:rsidRPr="00FB4756" w:rsidRDefault="00FB4756" w:rsidP="00FB4756"/>
    <w:p w14:paraId="1F98EBB8" w14:textId="4897ACF6" w:rsidR="00FB4756" w:rsidRPr="00FB4756" w:rsidRDefault="00FB4756" w:rsidP="00FB4756"/>
    <w:p w14:paraId="7DD33F44" w14:textId="2C2F151B" w:rsidR="00FB4756" w:rsidRPr="00FB4756" w:rsidRDefault="00FB4756" w:rsidP="00FB4756"/>
    <w:p w14:paraId="25497AF6" w14:textId="0EFEF428" w:rsidR="00FB4756" w:rsidRPr="00FB4756" w:rsidRDefault="00FB4756" w:rsidP="00FB4756"/>
    <w:p w14:paraId="65E94C44" w14:textId="421FAD36" w:rsidR="00FB4756" w:rsidRPr="00FB4756" w:rsidRDefault="00FB4756" w:rsidP="00FB4756"/>
    <w:p w14:paraId="5444C8A8" w14:textId="6DD2BF47" w:rsidR="00FB4756" w:rsidRPr="00FB4756" w:rsidRDefault="00FB4756" w:rsidP="00FB4756"/>
    <w:p w14:paraId="4900F65C" w14:textId="44F81318" w:rsidR="00FB4756" w:rsidRPr="00FB4756" w:rsidRDefault="00FB4756" w:rsidP="00FB4756"/>
    <w:p w14:paraId="7C015A3B" w14:textId="5AEF7375" w:rsidR="00FB4756" w:rsidRPr="00FB4756" w:rsidRDefault="00FB4756" w:rsidP="00FB4756"/>
    <w:p w14:paraId="2F2D2A3E" w14:textId="72BA6516" w:rsidR="00FB4756" w:rsidRPr="00FB4756" w:rsidRDefault="00FB4756" w:rsidP="00FB4756"/>
    <w:p w14:paraId="73C4F1A7" w14:textId="65778CD3" w:rsidR="00FB4756" w:rsidRPr="00FB4756" w:rsidRDefault="00FB4756" w:rsidP="00FB4756"/>
    <w:p w14:paraId="36626FEB" w14:textId="796C481C" w:rsidR="00FB4756" w:rsidRPr="00FB4756" w:rsidRDefault="00FB4756" w:rsidP="00FB4756"/>
    <w:p w14:paraId="4A174DC9" w14:textId="7B0FFC58" w:rsidR="00FB4756" w:rsidRPr="00FB4756" w:rsidRDefault="00FB4756" w:rsidP="00FB4756"/>
    <w:p w14:paraId="2F50C47D" w14:textId="488EC773" w:rsidR="00FB4756" w:rsidRPr="00FB4756" w:rsidRDefault="00FB4756" w:rsidP="00FB4756"/>
    <w:p w14:paraId="28867107" w14:textId="48AAE2BF" w:rsidR="00FB4756" w:rsidRPr="00FB4756" w:rsidRDefault="00FB4756" w:rsidP="00FB4756"/>
    <w:p w14:paraId="5EC9A4FB" w14:textId="78CB2B17" w:rsidR="00FB4756" w:rsidRPr="00FB4756" w:rsidRDefault="00FB4756" w:rsidP="00FB4756"/>
    <w:p w14:paraId="2540FF81" w14:textId="4996ABF0" w:rsidR="00FB4756" w:rsidRPr="00FB4756" w:rsidRDefault="00FB4756" w:rsidP="00FB4756"/>
    <w:p w14:paraId="344EF93E" w14:textId="54BC9E4F" w:rsidR="00FB4756" w:rsidRPr="00FB4756" w:rsidRDefault="00FB4756" w:rsidP="00FB4756"/>
    <w:p w14:paraId="63120DEB" w14:textId="46ACECAD" w:rsidR="00FB4756" w:rsidRPr="00FB4756" w:rsidRDefault="00FB4756" w:rsidP="00FB4756"/>
    <w:p w14:paraId="73008FCC" w14:textId="779974F9" w:rsidR="00FB4756" w:rsidRPr="00FB4756" w:rsidRDefault="00FB4756" w:rsidP="00FB4756"/>
    <w:p w14:paraId="55297C00" w14:textId="3386FC78" w:rsidR="00FB4756" w:rsidRDefault="00FB4756" w:rsidP="00FB4756"/>
    <w:p w14:paraId="5C9053B8" w14:textId="27E8A8AA" w:rsidR="00FB4756" w:rsidRPr="00FB4756" w:rsidRDefault="00FB4756" w:rsidP="00FB4756"/>
    <w:p w14:paraId="239B4E09" w14:textId="180D85AA" w:rsidR="00FB4756" w:rsidRDefault="00FB4756" w:rsidP="00FB4756"/>
    <w:p w14:paraId="59CD8ECB" w14:textId="77777777" w:rsidR="00FB4756" w:rsidRPr="00FB4756" w:rsidRDefault="00FB4756" w:rsidP="00FB4756">
      <w:pPr>
        <w:jc w:val="center"/>
      </w:pPr>
    </w:p>
    <w:sectPr w:rsidR="00FB4756" w:rsidRPr="00FB4756" w:rsidSect="00FD0813">
      <w:headerReference w:type="default" r:id="rId6"/>
      <w:footerReference w:type="default" r:id="rId7"/>
      <w:pgSz w:w="12240" w:h="15840"/>
      <w:pgMar w:top="360" w:right="720" w:bottom="806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EBC7BF" w14:textId="77777777" w:rsidR="005C0D8A" w:rsidRDefault="005C0D8A" w:rsidP="003975A7">
      <w:r>
        <w:separator/>
      </w:r>
    </w:p>
  </w:endnote>
  <w:endnote w:type="continuationSeparator" w:id="0">
    <w:p w14:paraId="6F431E6D" w14:textId="77777777" w:rsidR="005C0D8A" w:rsidRDefault="005C0D8A" w:rsidP="003975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BF0DB" w14:textId="16DFC197" w:rsidR="003975A7" w:rsidRPr="00C100E5" w:rsidRDefault="003975A7" w:rsidP="00057396">
    <w:pPr>
      <w:pBdr>
        <w:top w:val="single" w:sz="36" w:space="1" w:color="007049"/>
      </w:pBdr>
      <w:rPr>
        <w:rFonts w:ascii="Arial" w:hAnsi="Arial" w:cs="Arial"/>
        <w:sz w:val="16"/>
        <w:szCs w:val="16"/>
      </w:rPr>
    </w:pPr>
    <w:r w:rsidRPr="00C100E5">
      <w:rPr>
        <w:rFonts w:ascii="Arial" w:hAnsi="Arial" w:cs="Arial"/>
        <w:sz w:val="16"/>
        <w:szCs w:val="16"/>
      </w:rPr>
      <w:t>While Partners® makes every effort to ensure that the material here is accurate and up-to-date, you should exercise your own independent skill and judgement before you rely on it.  This information is not a substitute for independent professional advice and users should obtain any appropriate professional advice relevant to their particular circumstances. Partners® does not warrant or make any representations concerning the accuracy, likely results, or reliability of the use of this material.</w:t>
    </w:r>
    <w:r w:rsidR="00603B1A">
      <w:rPr>
        <w:rFonts w:ascii="Arial" w:hAnsi="Arial" w:cs="Arial"/>
        <w:sz w:val="16"/>
        <w:szCs w:val="16"/>
      </w:rPr>
      <w:t xml:space="preserve"> 9/2021</w:t>
    </w:r>
  </w:p>
  <w:p w14:paraId="7900E2A8" w14:textId="3356D6FD" w:rsidR="003975A7" w:rsidRDefault="00FD0813">
    <w:pPr>
      <w:pStyle w:val="Footer"/>
    </w:pPr>
    <w:r>
      <w:tab/>
      <w:t xml:space="preserve">                                                                                                    </w:t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8547C" w14:textId="77777777" w:rsidR="005C0D8A" w:rsidRDefault="005C0D8A" w:rsidP="003975A7">
      <w:r>
        <w:separator/>
      </w:r>
    </w:p>
  </w:footnote>
  <w:footnote w:type="continuationSeparator" w:id="0">
    <w:p w14:paraId="5148F0D2" w14:textId="77777777" w:rsidR="005C0D8A" w:rsidRDefault="005C0D8A" w:rsidP="003975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A833A" w14:textId="76FD3599" w:rsidR="00057396" w:rsidRDefault="00333252" w:rsidP="00D70B29">
    <w:pPr>
      <w:pStyle w:val="Header"/>
      <w:pBdr>
        <w:bottom w:val="single" w:sz="36" w:space="1" w:color="007049"/>
      </w:pBdr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2A04D5B1" wp14:editId="7630AFCD">
              <wp:simplePos x="0" y="0"/>
              <wp:positionH relativeFrom="column">
                <wp:posOffset>-209550</wp:posOffset>
              </wp:positionH>
              <wp:positionV relativeFrom="page">
                <wp:posOffset>231140</wp:posOffset>
              </wp:positionV>
              <wp:extent cx="7239000" cy="924560"/>
              <wp:effectExtent l="0" t="0" r="0" b="0"/>
              <wp:wrapThrough wrapText="bothSides">
                <wp:wrapPolygon edited="0">
                  <wp:start x="1213" y="0"/>
                  <wp:lineTo x="0" y="3560"/>
                  <wp:lineTo x="0" y="11868"/>
                  <wp:lineTo x="1137" y="18989"/>
                  <wp:lineTo x="1819" y="20769"/>
                  <wp:lineTo x="2804" y="20769"/>
                  <wp:lineTo x="21524" y="20769"/>
                  <wp:lineTo x="21448" y="18989"/>
                  <wp:lineTo x="21145" y="9495"/>
                  <wp:lineTo x="21297" y="593"/>
                  <wp:lineTo x="2425" y="0"/>
                  <wp:lineTo x="1213" y="0"/>
                </wp:wrapPolygon>
              </wp:wrapThrough>
              <wp:docPr id="44" name="Group 4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39000" cy="924560"/>
                        <a:chOff x="0" y="0"/>
                        <a:chExt cx="7239000" cy="924636"/>
                      </a:xfrm>
                    </wpg:grpSpPr>
                    <pic:pic xmlns:pic="http://schemas.openxmlformats.org/drawingml/2006/picture">
                      <pic:nvPicPr>
                        <pic:cNvPr id="43" name="Picture 4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79015" cy="90487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" name="Text Box 2"/>
                      <wps:cNvSpPr txBox="1"/>
                      <wps:spPr>
                        <a:xfrm>
                          <a:off x="2429301" y="13648"/>
                          <a:ext cx="472059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0B2AF10" w14:textId="7606B834" w:rsidR="00C100E5" w:rsidRPr="003515C1" w:rsidRDefault="00C100E5" w:rsidP="006C4A01">
                            <w:pPr>
                              <w:pStyle w:val="Header"/>
                              <w:jc w:val="center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r w:rsidRPr="003515C1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e information contained here is provided by Partners in Medical Education, Inc. (Partners®) ‘as is’ for educational and informational purposes only.</w:t>
                            </w:r>
                          </w:p>
                          <w:p w14:paraId="31B2F424" w14:textId="77777777" w:rsidR="006C4A01" w:rsidRPr="003515C1" w:rsidRDefault="006C4A01" w:rsidP="006C4A01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Text Box 3"/>
                      <wps:cNvSpPr txBox="1"/>
                      <wps:spPr>
                        <a:xfrm>
                          <a:off x="1828800" y="696036"/>
                          <a:ext cx="54102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C39F966" w14:textId="1729E22C" w:rsidR="006C4A01" w:rsidRPr="00616F72" w:rsidRDefault="003515C1" w:rsidP="006C4A01">
                            <w:pPr>
                              <w:pStyle w:val="Header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616F7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r w:rsidR="00616F72" w:rsidRPr="003D390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www.PartnersInMedEd.com</w:t>
                            </w:r>
                            <w:r w:rsidR="00616F7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3D390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616F7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r w:rsidRPr="00616F7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724-864-7320</w:t>
                            </w:r>
                            <w:r w:rsidR="0051108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16F7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 w:rsidR="003D390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616F7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 w:rsidR="00616F72" w:rsidRPr="00616F7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Info@PartnersInMedE</w:t>
                            </w:r>
                            <w:r w:rsidR="006C4A01" w:rsidRPr="00616F7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d.com</w:t>
                            </w:r>
                            <w:r w:rsidR="006C4A01" w:rsidRPr="00616F7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1" name="Picture 4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172501" y="696036"/>
                          <a:ext cx="150495" cy="1828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2" name="Picture 4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957851" y="696036"/>
                          <a:ext cx="150495" cy="18288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A04D5B1" id="Group 44" o:spid="_x0000_s1026" style="position:absolute;left:0;text-align:left;margin-left:-16.5pt;margin-top:18.2pt;width:570pt;height:72.8pt;z-index:251669504;mso-position-vertical-relative:page;mso-height-relative:margin" coordsize="72390,92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3" o:spid="_x0000_s1027" type="#_x0000_t75" style="position:absolute;width:22790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24293;top:136;width:47205;height:5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<v:textbox>
                  <w:txbxContent>
                    <w:p w14:paraId="50B2AF10" w14:textId="7606B834" w:rsidR="00C100E5" w:rsidRPr="003515C1" w:rsidRDefault="00C100E5" w:rsidP="006C4A01">
                      <w:pPr>
                        <w:pStyle w:val="Header"/>
                        <w:jc w:val="center"/>
                        <w:rPr>
                          <w:noProof/>
                          <w:sz w:val="22"/>
                          <w:szCs w:val="22"/>
                        </w:rPr>
                      </w:pPr>
                      <w:r w:rsidRPr="003515C1">
                        <w:rPr>
                          <w:rFonts w:ascii="Arial" w:hAnsi="Arial" w:cs="Arial"/>
                          <w:sz w:val="22"/>
                          <w:szCs w:val="22"/>
                        </w:rPr>
                        <w:t>The information contained here is provided by Partners in Medical Education, Inc. (Partners®) ‘as is’ for educational and informational purposes only.</w:t>
                      </w:r>
                    </w:p>
                    <w:p w14:paraId="31B2F424" w14:textId="77777777" w:rsidR="006C4A01" w:rsidRPr="003515C1" w:rsidRDefault="006C4A01" w:rsidP="006C4A01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  <v:shape id="Text Box 3" o:spid="_x0000_s1029" type="#_x0000_t202" style="position:absolute;left:18288;top:6960;width:54102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5C39F966" w14:textId="1729E22C" w:rsidR="006C4A01" w:rsidRPr="00616F72" w:rsidRDefault="003515C1" w:rsidP="006C4A01">
                      <w:pPr>
                        <w:pStyle w:val="Header"/>
                        <w:jc w:val="center"/>
                        <w:rPr>
                          <w:sz w:val="20"/>
                          <w:szCs w:val="20"/>
                        </w:rPr>
                      </w:pPr>
                      <w:r w:rsidRPr="00616F72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     </w:t>
                      </w:r>
                      <w:r w:rsidR="00616F72" w:rsidRPr="003D3903">
                        <w:rPr>
                          <w:rFonts w:ascii="Arial" w:hAnsi="Arial" w:cs="Arial"/>
                          <w:sz w:val="20"/>
                          <w:szCs w:val="20"/>
                        </w:rPr>
                        <w:t>www.PartnersInMedEd.com</w:t>
                      </w:r>
                      <w:r w:rsidR="00616F72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 </w:t>
                      </w:r>
                      <w:r w:rsidR="003D3903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</w:t>
                      </w:r>
                      <w:r w:rsidR="00616F72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     </w:t>
                      </w:r>
                      <w:r w:rsidRPr="00616F72">
                        <w:rPr>
                          <w:rFonts w:ascii="Arial" w:hAnsi="Arial" w:cs="Arial"/>
                          <w:sz w:val="20"/>
                          <w:szCs w:val="20"/>
                        </w:rPr>
                        <w:t>724-864-7320</w:t>
                      </w:r>
                      <w:r w:rsidR="0051108C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 w:rsidR="00616F72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   </w:t>
                      </w:r>
                      <w:r w:rsidR="003D3903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</w:t>
                      </w:r>
                      <w:r w:rsidR="00616F72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    </w:t>
                      </w:r>
                      <w:r w:rsidR="00616F72" w:rsidRPr="00616F72">
                        <w:rPr>
                          <w:rFonts w:ascii="Arial" w:hAnsi="Arial" w:cs="Arial"/>
                          <w:sz w:val="20"/>
                          <w:szCs w:val="20"/>
                        </w:rPr>
                        <w:t>Info@PartnersInMedE</w:t>
                      </w:r>
                      <w:r w:rsidR="006C4A01" w:rsidRPr="00616F72">
                        <w:rPr>
                          <w:rFonts w:ascii="Arial" w:hAnsi="Arial" w:cs="Arial"/>
                          <w:sz w:val="20"/>
                          <w:szCs w:val="20"/>
                        </w:rPr>
                        <w:t>d.com</w:t>
                      </w:r>
                      <w:r w:rsidR="006C4A01" w:rsidRPr="00616F72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  <v:shape id="Picture 41" o:spid="_x0000_s1030" type="#_x0000_t75" style="position:absolute;left:51725;top:6960;width:1504;height:18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">
                <v:imagedata r:id="rId4" o:title=""/>
              </v:shape>
              <v:shape id="Picture 42" o:spid="_x0000_s1031" type="#_x0000_t75" style="position:absolute;left:39578;top:6960;width:1505;height:18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">
                <v:imagedata r:id="rId4" o:title=""/>
              </v:shape>
              <w10:wrap type="through" anchory="page"/>
            </v:group>
          </w:pict>
        </mc:Fallback>
      </mc:AlternateContent>
    </w:r>
  </w:p>
  <w:p w14:paraId="0F61247B" w14:textId="5C72E468" w:rsidR="003975A7" w:rsidRPr="00D70B29" w:rsidRDefault="003975A7" w:rsidP="00D70B29">
    <w:pPr>
      <w:pStyle w:val="Header"/>
      <w:pBdr>
        <w:bottom w:val="single" w:sz="36" w:space="1" w:color="007049"/>
      </w:pBdr>
      <w:jc w:val="right"/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jWztDQ3t7Q0szBQ0lEKTi0uzszPAykwrAUAmUXD9iwAAAA="/>
  </w:docVars>
  <w:rsids>
    <w:rsidRoot w:val="00664263"/>
    <w:rsid w:val="00057396"/>
    <w:rsid w:val="0009358F"/>
    <w:rsid w:val="00105220"/>
    <w:rsid w:val="001377C0"/>
    <w:rsid w:val="001851A0"/>
    <w:rsid w:val="00242D67"/>
    <w:rsid w:val="00265BAB"/>
    <w:rsid w:val="00333252"/>
    <w:rsid w:val="003515C1"/>
    <w:rsid w:val="003975A7"/>
    <w:rsid w:val="003C2699"/>
    <w:rsid w:val="003D3903"/>
    <w:rsid w:val="003F7DFA"/>
    <w:rsid w:val="004253A8"/>
    <w:rsid w:val="0051108C"/>
    <w:rsid w:val="005C0D8A"/>
    <w:rsid w:val="005C66DF"/>
    <w:rsid w:val="005E060B"/>
    <w:rsid w:val="00600288"/>
    <w:rsid w:val="00603B1A"/>
    <w:rsid w:val="00616F72"/>
    <w:rsid w:val="00621F46"/>
    <w:rsid w:val="00664263"/>
    <w:rsid w:val="006C4A01"/>
    <w:rsid w:val="00822A69"/>
    <w:rsid w:val="00850013"/>
    <w:rsid w:val="008D78EC"/>
    <w:rsid w:val="00912FF7"/>
    <w:rsid w:val="009248CE"/>
    <w:rsid w:val="009546EE"/>
    <w:rsid w:val="00973DD9"/>
    <w:rsid w:val="009A452F"/>
    <w:rsid w:val="009F13DB"/>
    <w:rsid w:val="00B41A98"/>
    <w:rsid w:val="00C100E5"/>
    <w:rsid w:val="00CF79C3"/>
    <w:rsid w:val="00D70B29"/>
    <w:rsid w:val="00DC026E"/>
    <w:rsid w:val="00F11F19"/>
    <w:rsid w:val="00FB4756"/>
    <w:rsid w:val="00FC45FF"/>
    <w:rsid w:val="00FD0813"/>
    <w:rsid w:val="00FD4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6E0EDAE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0288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75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75A7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3975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75A7"/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6C4A0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C4A01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603B1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44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54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9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4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82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9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8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2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46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6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8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54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66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45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480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913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79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6</Words>
  <Characters>1177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J Schwartz</cp:lastModifiedBy>
  <cp:revision>2</cp:revision>
  <cp:lastPrinted>2018-01-12T14:32:00Z</cp:lastPrinted>
  <dcterms:created xsi:type="dcterms:W3CDTF">2021-09-24T16:22:00Z</dcterms:created>
  <dcterms:modified xsi:type="dcterms:W3CDTF">2021-09-24T16:22:00Z</dcterms:modified>
</cp:coreProperties>
</file>